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default" r:id="rId8"/>
          <w:headerReference w:type="first" r:id="rId9"/>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0"/>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1"/>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2"/>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3"/>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4D718F">
        <w:trPr>
          <w:trHeight w:val="12499"/>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5"/>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03400EE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w:t>
            </w:r>
            <w:r w:rsidR="00E804B4">
              <w:rPr>
                <w:rFonts w:ascii="ＭＳ 明朝" w:hAnsi="ＭＳ 明朝" w:hint="eastAsia"/>
                <w:spacing w:val="5"/>
                <w:sz w:val="20"/>
                <w:szCs w:val="20"/>
              </w:rPr>
              <w:t>21</w:t>
            </w:r>
            <w:r w:rsidRPr="00E55CDD">
              <w:rPr>
                <w:rFonts w:ascii="ＭＳ 明朝" w:hAnsi="ＭＳ 明朝" w:hint="eastAsia"/>
                <w:spacing w:val="5"/>
                <w:sz w:val="20"/>
                <w:szCs w:val="20"/>
              </w:rPr>
              <w:t>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056E7E">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056E7E">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16"/>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62A26">
              <w:rPr>
                <w:rFonts w:ascii="ＭＳ 明朝" w:hAnsi="ＭＳ 明朝" w:hint="eastAsia"/>
                <w:spacing w:val="206"/>
                <w:kern w:val="0"/>
                <w:sz w:val="20"/>
                <w:szCs w:val="20"/>
                <w:fitText w:val="812" w:id="-1532190464"/>
              </w:rPr>
              <w:t>内</w:t>
            </w:r>
            <w:r w:rsidRPr="00762A26">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17"/>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18"/>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19"/>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014DD" w14:textId="77777777" w:rsidR="00490FE6" w:rsidRDefault="00490FE6" w:rsidP="00C90F8C">
      <w:r>
        <w:separator/>
      </w:r>
    </w:p>
  </w:endnote>
  <w:endnote w:type="continuationSeparator" w:id="0">
    <w:p w14:paraId="0EEDA243" w14:textId="77777777" w:rsidR="00490FE6" w:rsidRDefault="00490FE6"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E2AC6" w14:textId="77777777" w:rsidR="00490FE6" w:rsidRDefault="00490FE6" w:rsidP="00C90F8C">
      <w:r>
        <w:rPr>
          <w:rFonts w:hint="eastAsia"/>
        </w:rPr>
        <w:separator/>
      </w:r>
    </w:p>
  </w:footnote>
  <w:footnote w:type="continuationSeparator" w:id="0">
    <w:p w14:paraId="058B8309" w14:textId="77777777" w:rsidR="00490FE6" w:rsidRDefault="00490FE6"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E804B4"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E804B4"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E804B4"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E804B4"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EDE0" w14:textId="77777777" w:rsidR="00C90F8C" w:rsidRDefault="00C90F8C">
    <w:pPr>
      <w:pStyle w:val="a3"/>
    </w:pPr>
    <w:r>
      <w:rPr>
        <w:rFonts w:hint="eastAsia"/>
      </w:rPr>
      <w:t>（様式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E804B4"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638089C7"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E804B4">
      <w:rPr>
        <w:rFonts w:ascii="ＭＳ 明朝" w:hAnsi="ＭＳ 明朝" w:hint="eastAsia"/>
        <w:spacing w:val="5"/>
        <w:sz w:val="16"/>
        <w:szCs w:val="16"/>
      </w:rPr>
      <w:t>4</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E804B4"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1B8696DD"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E804B4">
      <w:rPr>
        <w:rFonts w:ascii="ＭＳ 明朝" w:hAnsi="ＭＳ 明朝" w:hint="eastAsia"/>
        <w:spacing w:val="5"/>
        <w:sz w:val="16"/>
        <w:szCs w:val="16"/>
      </w:rPr>
      <w:t>4</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E804B4"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10E62269"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E804B4">
      <w:rPr>
        <w:rFonts w:ascii="ＭＳ 明朝" w:hAnsi="ＭＳ 明朝" w:hint="eastAsia"/>
        <w:spacing w:val="5"/>
        <w:sz w:val="16"/>
        <w:szCs w:val="16"/>
      </w:rPr>
      <w:t>4</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E804B4"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E804B4"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7E917C75"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w:t>
    </w:r>
    <w:r w:rsidR="00C1283D">
      <w:rPr>
        <w:rFonts w:ascii="ＭＳ 明朝" w:hAnsi="ＭＳ 明朝" w:hint="eastAsia"/>
        <w:spacing w:val="5"/>
        <w:sz w:val="16"/>
        <w:szCs w:val="16"/>
      </w:rPr>
      <w:t>6</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E804B4"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0178D9B4" w14:textId="3DF24CDC" w:rsidR="00CE38A2" w:rsidRPr="00F21002" w:rsidRDefault="00CE38A2" w:rsidP="00CF6D3C">
    <w:pPr>
      <w:snapToGrid w:val="0"/>
      <w:ind w:leftChars="50" w:left="105" w:rightChars="50" w:right="105"/>
      <w:rPr>
        <w:kern w:val="0"/>
        <w:sz w:val="16"/>
        <w:szCs w:val="16"/>
      </w:rPr>
    </w:pPr>
    <w:r w:rsidRPr="00F21002">
      <w:rPr>
        <w:rFonts w:hint="eastAsia"/>
        <w:kern w:val="0"/>
        <w:sz w:val="16"/>
        <w:szCs w:val="16"/>
      </w:rPr>
      <w:t>科学研究費については</w:t>
    </w:r>
    <w:r w:rsidR="00AB238A" w:rsidRPr="00F21002">
      <w:rPr>
        <w:rFonts w:hint="eastAsia"/>
        <w:kern w:val="0"/>
        <w:sz w:val="16"/>
        <w:szCs w:val="16"/>
      </w:rPr>
      <w:t>、</w:t>
    </w:r>
    <w:r w:rsidRPr="00F21002">
      <w:rPr>
        <w:rFonts w:hint="eastAsia"/>
        <w:kern w:val="0"/>
        <w:sz w:val="16"/>
        <w:szCs w:val="16"/>
      </w:rPr>
      <w:t>当該課題の科学研究費助成事業データベースの</w:t>
    </w:r>
    <w:r w:rsidRPr="00F21002">
      <w:rPr>
        <w:rFonts w:hint="eastAsia"/>
        <w:kern w:val="0"/>
        <w:sz w:val="16"/>
        <w:szCs w:val="16"/>
      </w:rPr>
      <w:t>URL</w:t>
    </w:r>
    <w:r w:rsidRPr="00F21002">
      <w:rPr>
        <w:rFonts w:hint="eastAsia"/>
        <w:kern w:val="0"/>
        <w:sz w:val="16"/>
        <w:szCs w:val="16"/>
      </w:rPr>
      <w:t>を記載してください。</w:t>
    </w:r>
    <w:r w:rsidR="000C12F1" w:rsidRPr="00F21002">
      <w:rPr>
        <w:rFonts w:hint="eastAsia"/>
        <w:kern w:val="0"/>
        <w:sz w:val="16"/>
        <w:szCs w:val="16"/>
      </w:rPr>
      <w:t>また科研費以外の研究費についても、当該研究費の取得状況を示す</w:t>
    </w:r>
    <w:r w:rsidR="000C12F1" w:rsidRPr="00F21002">
      <w:rPr>
        <w:rFonts w:hint="eastAsia"/>
        <w:kern w:val="0"/>
        <w:sz w:val="16"/>
        <w:szCs w:val="16"/>
      </w:rPr>
      <w:t>URL</w:t>
    </w:r>
    <w:r w:rsidR="000C12F1" w:rsidRPr="00F21002">
      <w:rPr>
        <w:rFonts w:hint="eastAsia"/>
        <w:kern w:val="0"/>
        <w:sz w:val="16"/>
        <w:szCs w:val="16"/>
      </w:rPr>
      <w:t>がある場合には記載して</w:t>
    </w:r>
    <w:r w:rsidR="00AB238A" w:rsidRPr="00F21002">
      <w:rPr>
        <w:rFonts w:hint="eastAsia"/>
        <w:kern w:val="0"/>
        <w:sz w:val="16"/>
        <w:szCs w:val="16"/>
      </w:rPr>
      <w:t>くだ</w:t>
    </w:r>
    <w:r w:rsidR="000C12F1" w:rsidRPr="00F21002">
      <w:rPr>
        <w:rFonts w:hint="eastAsia"/>
        <w:kern w:val="0"/>
        <w:sz w:val="16"/>
        <w:szCs w:val="16"/>
      </w:rPr>
      <w:t>さい。</w:t>
    </w:r>
  </w:p>
  <w:p w14:paraId="59176D31" w14:textId="23F8238F"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762A26">
      <w:rPr>
        <w:rFonts w:hint="eastAsia"/>
        <w:spacing w:val="360"/>
        <w:kern w:val="0"/>
        <w:sz w:val="24"/>
        <w:szCs w:val="24"/>
        <w:fitText w:val="3120" w:id="-1531782400"/>
      </w:rPr>
      <w:t>業績目</w:t>
    </w:r>
    <w:r w:rsidRPr="00762A26">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E804B4"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費の集計について、下記に従って研究代表者及び研究分担者それぞれの合計金額を記載ください。</w:t>
    </w:r>
  </w:p>
  <w:p w14:paraId="3E79AA14" w14:textId="77777777" w:rsidR="00AE4010" w:rsidRDefault="00AE4010" w:rsidP="00AE4010">
    <w:pPr>
      <w:spacing w:line="160" w:lineRule="exact"/>
      <w:ind w:left="170" w:hangingChars="100" w:hanging="170"/>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分担者を務める研究課題：研究代表者から配分された分担金額</w:t>
    </w:r>
  </w:p>
  <w:p w14:paraId="162203E9" w14:textId="576703DE" w:rsidR="00BC1004" w:rsidRPr="00762A26" w:rsidRDefault="00BC1004" w:rsidP="004D722F">
    <w:pPr>
      <w:spacing w:line="160" w:lineRule="exact"/>
      <w:ind w:left="255" w:hangingChars="150" w:hanging="255"/>
      <w:rPr>
        <w:rFonts w:asciiTheme="minorEastAsia" w:eastAsiaTheme="minorEastAsia" w:hAnsiTheme="minorEastAsia"/>
        <w:spacing w:val="5"/>
        <w:sz w:val="16"/>
        <w:szCs w:val="16"/>
      </w:rPr>
    </w:pPr>
    <w:r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第二著者でも</w:t>
    </w:r>
    <w:r w:rsidR="00CC0473" w:rsidRPr="00762A26">
      <w:rPr>
        <w:rFonts w:asciiTheme="minorEastAsia" w:eastAsiaTheme="minorEastAsia" w:hAnsiTheme="minorEastAsia" w:hint="eastAsia"/>
        <w:spacing w:val="5"/>
        <w:sz w:val="16"/>
        <w:szCs w:val="16"/>
      </w:rPr>
      <w:t>筆頭著者と</w:t>
    </w:r>
    <w:r w:rsidR="00015871" w:rsidRPr="00762A26">
      <w:rPr>
        <w:rFonts w:asciiTheme="minorEastAsia" w:eastAsiaTheme="minorEastAsia" w:hAnsiTheme="minorEastAsia" w:hint="eastAsia"/>
        <w:spacing w:val="5"/>
        <w:sz w:val="16"/>
        <w:szCs w:val="16"/>
      </w:rPr>
      <w:t>同等の貢献をし</w:t>
    </w:r>
    <w:r w:rsidR="008C44AA" w:rsidRPr="00762A26">
      <w:rPr>
        <w:rFonts w:asciiTheme="minorEastAsia" w:eastAsiaTheme="minorEastAsia" w:hAnsiTheme="minorEastAsia" w:hint="eastAsia"/>
        <w:spacing w:val="5"/>
        <w:sz w:val="16"/>
        <w:szCs w:val="16"/>
      </w:rPr>
      <w:t>た旨</w:t>
    </w:r>
    <w:r w:rsidR="00015871" w:rsidRPr="00762A26">
      <w:rPr>
        <w:rFonts w:asciiTheme="minorEastAsia" w:eastAsiaTheme="minorEastAsia" w:hAnsiTheme="minorEastAsia" w:hint="eastAsia"/>
        <w:spacing w:val="5"/>
        <w:sz w:val="16"/>
        <w:szCs w:val="16"/>
      </w:rPr>
      <w:t>の記載が</w:t>
    </w:r>
    <w:r w:rsidR="00CC0473" w:rsidRPr="00762A26">
      <w:rPr>
        <w:rFonts w:asciiTheme="minorEastAsia" w:eastAsiaTheme="minorEastAsia" w:hAnsiTheme="minorEastAsia" w:hint="eastAsia"/>
        <w:spacing w:val="5"/>
        <w:sz w:val="16"/>
        <w:szCs w:val="16"/>
      </w:rPr>
      <w:t>ある</w:t>
    </w:r>
    <w:r w:rsidR="008450AC" w:rsidRPr="00762A26">
      <w:rPr>
        <w:rFonts w:asciiTheme="minorEastAsia" w:eastAsiaTheme="minorEastAsia" w:hAnsiTheme="minorEastAsia" w:hint="eastAsia"/>
        <w:spacing w:val="5"/>
        <w:sz w:val="16"/>
        <w:szCs w:val="16"/>
      </w:rPr>
      <w:t>業績は筆頭著者のもの</w:t>
    </w:r>
    <w:r w:rsidR="0056638D" w:rsidRPr="00762A26">
      <w:rPr>
        <w:rFonts w:asciiTheme="minorEastAsia" w:eastAsiaTheme="minorEastAsia" w:hAnsiTheme="minorEastAsia" w:hint="eastAsia"/>
        <w:spacing w:val="5"/>
        <w:sz w:val="16"/>
        <w:szCs w:val="16"/>
      </w:rPr>
      <w:t>として数え</w:t>
    </w:r>
    <w:r w:rsidR="00015871" w:rsidRPr="00762A26">
      <w:rPr>
        <w:rFonts w:asciiTheme="minorEastAsia" w:eastAsiaTheme="minorEastAsia" w:hAnsiTheme="minorEastAsia" w:hint="eastAsia"/>
        <w:spacing w:val="5"/>
        <w:sz w:val="16"/>
        <w:szCs w:val="16"/>
      </w:rPr>
      <w:t>て下さい</w:t>
    </w:r>
    <w:r w:rsidR="00CC0473"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また、</w:t>
    </w:r>
    <w:r w:rsidRPr="00762A26">
      <w:rPr>
        <w:rFonts w:asciiTheme="minorEastAsia" w:eastAsiaTheme="minorEastAsia" w:hAnsiTheme="minorEastAsia" w:hint="eastAsia"/>
        <w:spacing w:val="5"/>
        <w:sz w:val="16"/>
        <w:szCs w:val="16"/>
      </w:rPr>
      <w:t>筆頭著者</w:t>
    </w:r>
    <w:r w:rsidR="00015871" w:rsidRPr="00762A26">
      <w:rPr>
        <w:rFonts w:asciiTheme="minorEastAsia" w:eastAsiaTheme="minorEastAsia" w:hAnsiTheme="minorEastAsia" w:hint="eastAsia"/>
        <w:spacing w:val="5"/>
        <w:sz w:val="16"/>
        <w:szCs w:val="16"/>
      </w:rPr>
      <w:t>と責任著者</w:t>
    </w:r>
    <w:r w:rsidRPr="00762A26">
      <w:rPr>
        <w:rFonts w:asciiTheme="minorEastAsia" w:eastAsiaTheme="minorEastAsia" w:hAnsiTheme="minorEastAsia" w:hint="eastAsia"/>
        <w:spacing w:val="5"/>
        <w:sz w:val="16"/>
        <w:szCs w:val="16"/>
      </w:rPr>
      <w:t>を同時に満たす業績がある場合、</w:t>
    </w:r>
    <w:r w:rsidR="00015871" w:rsidRPr="00762A26">
      <w:rPr>
        <w:rFonts w:asciiTheme="minorEastAsia" w:eastAsiaTheme="minorEastAsia" w:hAnsiTheme="minorEastAsia" w:hint="eastAsia"/>
        <w:spacing w:val="5"/>
        <w:sz w:val="16"/>
        <w:szCs w:val="16"/>
      </w:rPr>
      <w:t>それらの数を</w:t>
    </w:r>
    <w:r w:rsidRPr="00762A26">
      <w:rPr>
        <w:rFonts w:asciiTheme="minorEastAsia" w:eastAsiaTheme="minorEastAsia" w:hAnsiTheme="minorEastAsia" w:hint="eastAsia"/>
        <w:spacing w:val="5"/>
        <w:sz w:val="16"/>
        <w:szCs w:val="16"/>
      </w:rPr>
      <w:t>両項目に加えて下さい。</w:t>
    </w:r>
  </w:p>
  <w:p w14:paraId="655F46E9" w14:textId="617B9319" w:rsidR="006F6C30" w:rsidRPr="006F6C30" w:rsidRDefault="006F6C30" w:rsidP="006F6C30">
    <w:pPr>
      <w:pStyle w:val="a3"/>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91"/>
  <w:drawingGridHorizontalSpacing w:val="203"/>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350A7"/>
    <w:rsid w:val="00041936"/>
    <w:rsid w:val="00046F7C"/>
    <w:rsid w:val="00056E7E"/>
    <w:rsid w:val="00065EB7"/>
    <w:rsid w:val="00073DCF"/>
    <w:rsid w:val="000B5E83"/>
    <w:rsid w:val="000C12F1"/>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87D0F"/>
    <w:rsid w:val="00292428"/>
    <w:rsid w:val="002B581F"/>
    <w:rsid w:val="002B658F"/>
    <w:rsid w:val="002B66D0"/>
    <w:rsid w:val="002C10EF"/>
    <w:rsid w:val="002D2E35"/>
    <w:rsid w:val="002E289C"/>
    <w:rsid w:val="002F5E9B"/>
    <w:rsid w:val="00302D0C"/>
    <w:rsid w:val="00313228"/>
    <w:rsid w:val="003178B0"/>
    <w:rsid w:val="00323DBD"/>
    <w:rsid w:val="00324609"/>
    <w:rsid w:val="00342A76"/>
    <w:rsid w:val="003452D5"/>
    <w:rsid w:val="003606D9"/>
    <w:rsid w:val="003A4E21"/>
    <w:rsid w:val="003C0628"/>
    <w:rsid w:val="003C5150"/>
    <w:rsid w:val="003E05A9"/>
    <w:rsid w:val="003F4829"/>
    <w:rsid w:val="00406CA9"/>
    <w:rsid w:val="00413739"/>
    <w:rsid w:val="00427562"/>
    <w:rsid w:val="00430294"/>
    <w:rsid w:val="00437AF3"/>
    <w:rsid w:val="004457D6"/>
    <w:rsid w:val="00456E55"/>
    <w:rsid w:val="00471ABE"/>
    <w:rsid w:val="00490FE6"/>
    <w:rsid w:val="00494EC6"/>
    <w:rsid w:val="004A0EB3"/>
    <w:rsid w:val="004A6E4A"/>
    <w:rsid w:val="004B470E"/>
    <w:rsid w:val="004C345C"/>
    <w:rsid w:val="004D321A"/>
    <w:rsid w:val="004D3D8F"/>
    <w:rsid w:val="004D718F"/>
    <w:rsid w:val="004D722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9628F"/>
    <w:rsid w:val="006A1177"/>
    <w:rsid w:val="006B5FB8"/>
    <w:rsid w:val="006D32F2"/>
    <w:rsid w:val="006F6C30"/>
    <w:rsid w:val="0070144A"/>
    <w:rsid w:val="00705674"/>
    <w:rsid w:val="00733ED9"/>
    <w:rsid w:val="0073766B"/>
    <w:rsid w:val="007404FF"/>
    <w:rsid w:val="007433A5"/>
    <w:rsid w:val="007502A2"/>
    <w:rsid w:val="007524A2"/>
    <w:rsid w:val="00762A26"/>
    <w:rsid w:val="00787C26"/>
    <w:rsid w:val="007D178E"/>
    <w:rsid w:val="007D541C"/>
    <w:rsid w:val="007E3C90"/>
    <w:rsid w:val="007F7372"/>
    <w:rsid w:val="0084482E"/>
    <w:rsid w:val="008450AC"/>
    <w:rsid w:val="008515E8"/>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B238A"/>
    <w:rsid w:val="00AD24D0"/>
    <w:rsid w:val="00AE4010"/>
    <w:rsid w:val="00AE4B77"/>
    <w:rsid w:val="00AE5424"/>
    <w:rsid w:val="00B027B2"/>
    <w:rsid w:val="00B14F9E"/>
    <w:rsid w:val="00B2245C"/>
    <w:rsid w:val="00B40642"/>
    <w:rsid w:val="00B40D27"/>
    <w:rsid w:val="00B50BB4"/>
    <w:rsid w:val="00B6068C"/>
    <w:rsid w:val="00B934E8"/>
    <w:rsid w:val="00BA3963"/>
    <w:rsid w:val="00BB0CCE"/>
    <w:rsid w:val="00BC016A"/>
    <w:rsid w:val="00BC1004"/>
    <w:rsid w:val="00BE1524"/>
    <w:rsid w:val="00C1283D"/>
    <w:rsid w:val="00C1317C"/>
    <w:rsid w:val="00C266DE"/>
    <w:rsid w:val="00C27CB8"/>
    <w:rsid w:val="00C32359"/>
    <w:rsid w:val="00C641D3"/>
    <w:rsid w:val="00C7417A"/>
    <w:rsid w:val="00C7748C"/>
    <w:rsid w:val="00C90F8C"/>
    <w:rsid w:val="00C95DC3"/>
    <w:rsid w:val="00CB07E6"/>
    <w:rsid w:val="00CC0473"/>
    <w:rsid w:val="00CE057D"/>
    <w:rsid w:val="00CE38A2"/>
    <w:rsid w:val="00CF3671"/>
    <w:rsid w:val="00CF6D3C"/>
    <w:rsid w:val="00D77FC0"/>
    <w:rsid w:val="00D802AF"/>
    <w:rsid w:val="00D8400E"/>
    <w:rsid w:val="00D939C0"/>
    <w:rsid w:val="00DA310D"/>
    <w:rsid w:val="00E20B6F"/>
    <w:rsid w:val="00E34CCB"/>
    <w:rsid w:val="00E55CDD"/>
    <w:rsid w:val="00E6050A"/>
    <w:rsid w:val="00E6237F"/>
    <w:rsid w:val="00E72593"/>
    <w:rsid w:val="00E804B4"/>
    <w:rsid w:val="00E82E97"/>
    <w:rsid w:val="00EB73AD"/>
    <w:rsid w:val="00EC65C2"/>
    <w:rsid w:val="00EE3059"/>
    <w:rsid w:val="00F14BE9"/>
    <w:rsid w:val="00F21002"/>
    <w:rsid w:val="00F21B3C"/>
    <w:rsid w:val="00F21FFB"/>
    <w:rsid w:val="00F62E9A"/>
    <w:rsid w:val="00F65DC8"/>
    <w:rsid w:val="00F92DD5"/>
    <w:rsid w:val="00FD3D26"/>
    <w:rsid w:val="00FE125C"/>
    <w:rsid w:val="00FF4D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45553-80D5-4E76-90AF-B7D1376E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ia21270auser</cp:lastModifiedBy>
  <cp:revision>8</cp:revision>
  <cp:lastPrinted>2026-04-03T05:00:00Z</cp:lastPrinted>
  <dcterms:created xsi:type="dcterms:W3CDTF">2024-08-11T12:37:00Z</dcterms:created>
  <dcterms:modified xsi:type="dcterms:W3CDTF">2026-04-24T07:29:00Z</dcterms:modified>
</cp:coreProperties>
</file>